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2703A" w:rsidRPr="009C3573" w:rsidRDefault="009C3573" w:rsidP="009C3573">
      <w:pPr>
        <w:contextualSpacing/>
        <w:jc w:val="center"/>
        <w:rPr>
          <w:b/>
          <w:sz w:val="28"/>
          <w:szCs w:val="28"/>
        </w:rPr>
      </w:pPr>
      <w:r w:rsidRPr="009C3573">
        <w:rPr>
          <w:b/>
          <w:sz w:val="28"/>
          <w:szCs w:val="28"/>
        </w:rPr>
        <w:t>Academic Advisor</w:t>
      </w:r>
    </w:p>
    <w:p w:rsidR="009C3573" w:rsidRPr="009C3573" w:rsidRDefault="009C3573" w:rsidP="009C3573">
      <w:pPr>
        <w:contextualSpacing/>
        <w:jc w:val="center"/>
        <w:rPr>
          <w:b/>
          <w:sz w:val="28"/>
          <w:szCs w:val="28"/>
        </w:rPr>
      </w:pPr>
      <w:r w:rsidRPr="009C3573">
        <w:rPr>
          <w:b/>
          <w:sz w:val="28"/>
          <w:szCs w:val="28"/>
        </w:rPr>
        <w:t>Interview Schedule for</w:t>
      </w:r>
    </w:p>
    <w:p w:rsidR="009C3573" w:rsidRPr="009C3573" w:rsidRDefault="008F54E8" w:rsidP="009C3573">
      <w:pPr>
        <w:contextualSpacing/>
        <w:jc w:val="center"/>
        <w:rPr>
          <w:b/>
          <w:i/>
          <w:sz w:val="28"/>
          <w:szCs w:val="28"/>
        </w:rPr>
      </w:pPr>
      <w:r>
        <w:rPr>
          <w:b/>
          <w:i/>
          <w:sz w:val="28"/>
          <w:szCs w:val="28"/>
        </w:rPr>
        <w:t>Tania Ward</w:t>
      </w:r>
    </w:p>
    <w:p w:rsidR="009C3573" w:rsidRDefault="009C3573" w:rsidP="009C3573">
      <w:pPr>
        <w:contextualSpacing/>
        <w:jc w:val="center"/>
      </w:pPr>
    </w:p>
    <w:p w:rsidR="009C3573" w:rsidRPr="009C3573" w:rsidRDefault="008F54E8" w:rsidP="009C3573">
      <w:pPr>
        <w:contextualSpacing/>
        <w:rPr>
          <w:b/>
        </w:rPr>
      </w:pPr>
      <w:r>
        <w:rPr>
          <w:b/>
        </w:rPr>
        <w:t>Tuesday, April 16</w:t>
      </w:r>
    </w:p>
    <w:p w:rsidR="009C3573" w:rsidRDefault="009C3573" w:rsidP="009C3573">
      <w:pPr>
        <w:contextualSpacing/>
      </w:pPr>
      <w:r>
        <w:t>9:00 a.m</w:t>
      </w:r>
      <w:proofErr w:type="gramStart"/>
      <w:r>
        <w:t>.-</w:t>
      </w:r>
      <w:proofErr w:type="gramEnd"/>
      <w:r>
        <w:t xml:space="preserve"> 9:50 a.m. </w:t>
      </w:r>
      <w:r>
        <w:tab/>
      </w:r>
      <w:r>
        <w:tab/>
        <w:t>Meeting with search committee members –</w:t>
      </w:r>
      <w:r w:rsidR="008F54E8">
        <w:t xml:space="preserve"> 1895 Room</w:t>
      </w:r>
    </w:p>
    <w:p w:rsidR="009C3573" w:rsidRDefault="009C3573" w:rsidP="009C3573">
      <w:pPr>
        <w:contextualSpacing/>
      </w:pPr>
    </w:p>
    <w:p w:rsidR="009C3573" w:rsidRDefault="009C3573" w:rsidP="009C3573">
      <w:pPr>
        <w:contextualSpacing/>
      </w:pPr>
      <w:r>
        <w:t>10:00 a.m.-10:50 a.m.</w:t>
      </w:r>
      <w:r>
        <w:tab/>
      </w:r>
      <w:r>
        <w:tab/>
        <w:t>Interview with Academic Advising staff –</w:t>
      </w:r>
      <w:r w:rsidR="008F54E8">
        <w:t xml:space="preserve"> 1895 Room</w:t>
      </w:r>
    </w:p>
    <w:p w:rsidR="009C3573" w:rsidRDefault="009C3573" w:rsidP="009C3573">
      <w:pPr>
        <w:contextualSpacing/>
      </w:pPr>
    </w:p>
    <w:p w:rsidR="009C3573" w:rsidRDefault="009C3573" w:rsidP="009C3573">
      <w:pPr>
        <w:contextualSpacing/>
      </w:pPr>
      <w:r>
        <w:t xml:space="preserve">11:00 a.m.-11:30 a.m. </w:t>
      </w:r>
      <w:r>
        <w:tab/>
      </w:r>
      <w:r>
        <w:tab/>
        <w:t>Presentation – Charleston/Mattoon Room</w:t>
      </w:r>
    </w:p>
    <w:p w:rsidR="009C3573" w:rsidRDefault="009C3573" w:rsidP="009C3573">
      <w:pPr>
        <w:contextualSpacing/>
      </w:pPr>
    </w:p>
    <w:p w:rsidR="009C3573" w:rsidRDefault="009C3573" w:rsidP="009C3573">
      <w:pPr>
        <w:contextualSpacing/>
      </w:pPr>
      <w:r>
        <w:t>11:30 a.m.-12:15 p.m.</w:t>
      </w:r>
      <w:r>
        <w:tab/>
      </w:r>
      <w:r>
        <w:tab/>
        <w:t>Campus Open Interview Session – Charleston/Mattoon Room</w:t>
      </w:r>
    </w:p>
    <w:p w:rsidR="009C3573" w:rsidRDefault="009C3573" w:rsidP="009C3573">
      <w:pPr>
        <w:contextualSpacing/>
      </w:pPr>
    </w:p>
    <w:p w:rsidR="009C3573" w:rsidRDefault="009C3573" w:rsidP="009C3573">
      <w:pPr>
        <w:ind w:left="2880" w:hanging="2880"/>
        <w:contextualSpacing/>
      </w:pPr>
      <w:r>
        <w:t>12:15 p.m.-1:30 p.m.</w:t>
      </w:r>
      <w:r>
        <w:tab/>
        <w:t>Lunch with Karla Sanders, Shelley James, academic advisor, and search committee member</w:t>
      </w:r>
    </w:p>
    <w:p w:rsidR="009C3573" w:rsidRDefault="009C3573" w:rsidP="009C3573">
      <w:pPr>
        <w:ind w:left="2880" w:hanging="2880"/>
        <w:contextualSpacing/>
      </w:pPr>
    </w:p>
    <w:p w:rsidR="009C3573" w:rsidRDefault="009C3573" w:rsidP="009C3573">
      <w:pPr>
        <w:ind w:left="2880" w:hanging="2880"/>
        <w:contextualSpacing/>
      </w:pPr>
      <w:r>
        <w:t>1:30 p</w:t>
      </w:r>
      <w:r w:rsidR="001A5BF1">
        <w:t>.</w:t>
      </w:r>
      <w:r>
        <w:t>m.-2:30 p</w:t>
      </w:r>
      <w:r w:rsidR="001A5BF1">
        <w:t>.</w:t>
      </w:r>
      <w:bookmarkStart w:id="0" w:name="_GoBack"/>
      <w:bookmarkEnd w:id="0"/>
      <w:r>
        <w:t>m.</w:t>
      </w:r>
      <w:r>
        <w:tab/>
        <w:t>Interview with Karla Sanders and Shelley James</w:t>
      </w:r>
    </w:p>
    <w:p w:rsidR="009C3573" w:rsidRDefault="009C3573" w:rsidP="009C3573">
      <w:pPr>
        <w:contextualSpacing/>
      </w:pPr>
    </w:p>
    <w:sectPr w:rsidR="009C35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MDUwMTcwMrAwMzJT0lEKTi0uzszPAykwrAUA+xVC8CwAAAA="/>
  </w:docVars>
  <w:rsids>
    <w:rsidRoot w:val="009C3573"/>
    <w:rsid w:val="001A5BF1"/>
    <w:rsid w:val="0062703A"/>
    <w:rsid w:val="00815B58"/>
    <w:rsid w:val="00892555"/>
    <w:rsid w:val="008F54E8"/>
    <w:rsid w:val="009C3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5B4F8D5-FE81-4C83-9301-7E70B857E8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0</Words>
  <Characters>4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astern Illinois University</Company>
  <LinksUpToDate>false</LinksUpToDate>
  <CharactersWithSpaces>5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ya M Willard</dc:creator>
  <cp:keywords/>
  <dc:description/>
  <cp:lastModifiedBy>Gregory J Aydt</cp:lastModifiedBy>
  <cp:revision>3</cp:revision>
  <dcterms:created xsi:type="dcterms:W3CDTF">2019-04-08T14:26:00Z</dcterms:created>
  <dcterms:modified xsi:type="dcterms:W3CDTF">2019-04-08T14:28:00Z</dcterms:modified>
</cp:coreProperties>
</file>